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06EC1" w14:textId="7E8814D9" w:rsidR="00E970F8" w:rsidRPr="00585385" w:rsidRDefault="002A3B08" w:rsidP="00585385">
      <w:pPr>
        <w:jc w:val="center"/>
        <w:rPr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STOP</w:t>
      </w:r>
      <w:r w:rsidR="0044133E">
        <w:rPr>
          <w:color w:val="FF0000"/>
          <w:sz w:val="28"/>
          <w:szCs w:val="28"/>
        </w:rPr>
        <w:t xml:space="preserve">!!!! </w:t>
      </w:r>
      <w:r w:rsidR="00585385">
        <w:rPr>
          <w:color w:val="FF0000"/>
          <w:sz w:val="28"/>
          <w:szCs w:val="28"/>
        </w:rPr>
        <w:br/>
      </w:r>
      <w:r w:rsidR="0044133E" w:rsidRPr="00585385">
        <w:rPr>
          <w:szCs w:val="28"/>
        </w:rPr>
        <w:t>pro</w:t>
      </w:r>
      <w:r w:rsidRPr="00585385">
        <w:rPr>
          <w:szCs w:val="28"/>
        </w:rPr>
        <w:t xml:space="preserve">fessional referrer </w:t>
      </w:r>
      <w:r w:rsidR="0044133E" w:rsidRPr="00585385">
        <w:rPr>
          <w:szCs w:val="28"/>
        </w:rPr>
        <w:t>p</w:t>
      </w:r>
      <w:r w:rsidRPr="00585385">
        <w:rPr>
          <w:szCs w:val="28"/>
        </w:rPr>
        <w:t>lease use ‘professional referral form’ Thanks</w:t>
      </w:r>
    </w:p>
    <w:p w14:paraId="02EB378F" w14:textId="54236EEB" w:rsidR="001B72CF" w:rsidRPr="00800668" w:rsidRDefault="00E970F8" w:rsidP="00E970F8">
      <w:pPr>
        <w:autoSpaceDE w:val="0"/>
        <w:autoSpaceDN w:val="0"/>
        <w:rPr>
          <w:rFonts w:cstheme="minorHAnsi"/>
        </w:rPr>
      </w:pPr>
      <w:r w:rsidRPr="009A62EC">
        <w:rPr>
          <w:rFonts w:cstheme="minorHAnsi"/>
          <w:b/>
        </w:rPr>
        <w:t xml:space="preserve">Do you believe </w:t>
      </w:r>
      <w:r>
        <w:rPr>
          <w:rFonts w:cstheme="minorHAnsi"/>
          <w:b/>
        </w:rPr>
        <w:t>you are at</w:t>
      </w:r>
      <w:r w:rsidRPr="009A62EC">
        <w:rPr>
          <w:rFonts w:cstheme="minorHAnsi"/>
          <w:b/>
        </w:rPr>
        <w:t xml:space="preserve"> risk of harm to</w:t>
      </w:r>
      <w:r>
        <w:rPr>
          <w:rFonts w:cstheme="minorHAnsi"/>
          <w:b/>
        </w:rPr>
        <w:t xml:space="preserve"> your</w:t>
      </w:r>
      <w:r w:rsidRPr="009A62EC">
        <w:rPr>
          <w:rFonts w:cstheme="minorHAnsi"/>
          <w:b/>
        </w:rPr>
        <w:t>sel</w:t>
      </w:r>
      <w:r>
        <w:rPr>
          <w:rFonts w:cstheme="minorHAnsi"/>
          <w:b/>
        </w:rPr>
        <w:t>f</w:t>
      </w:r>
      <w:r w:rsidRPr="009A62EC">
        <w:rPr>
          <w:rFonts w:cstheme="minorHAnsi"/>
          <w:b/>
        </w:rPr>
        <w:t xml:space="preserve"> or other people? </w:t>
      </w:r>
      <w:sdt>
        <w:sdtPr>
          <w:rPr>
            <w:rFonts w:cstheme="minorHAnsi"/>
            <w:lang w:eastAsia="en-AU"/>
          </w:rPr>
          <w:id w:val="-2127922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A62EC">
            <w:rPr>
              <w:rFonts w:ascii="Segoe UI Symbol" w:hAnsi="Segoe UI Symbol" w:cs="Segoe UI Symbol"/>
              <w:lang w:eastAsia="en-AU"/>
            </w:rPr>
            <w:t>☐</w:t>
          </w:r>
        </w:sdtContent>
      </w:sdt>
      <w:r w:rsidRPr="009A62EC">
        <w:rPr>
          <w:rFonts w:cstheme="minorHAnsi"/>
        </w:rPr>
        <w:t xml:space="preserve"> Yes </w:t>
      </w:r>
      <w:sdt>
        <w:sdtPr>
          <w:rPr>
            <w:rFonts w:cstheme="minorHAnsi"/>
            <w:lang w:eastAsia="en-AU"/>
          </w:rPr>
          <w:id w:val="-1534875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A62EC">
            <w:rPr>
              <w:rFonts w:ascii="Segoe UI Symbol" w:hAnsi="Segoe UI Symbol" w:cs="Segoe UI Symbol"/>
              <w:lang w:eastAsia="en-AU"/>
            </w:rPr>
            <w:t>☐</w:t>
          </w:r>
        </w:sdtContent>
      </w:sdt>
      <w:r w:rsidRPr="009A62EC">
        <w:rPr>
          <w:rFonts w:cstheme="minorHAnsi"/>
        </w:rPr>
        <w:t xml:space="preserve"> No</w:t>
      </w:r>
      <w:r w:rsidRPr="009A62EC">
        <w:rPr>
          <w:rFonts w:cstheme="minorHAnsi"/>
        </w:rPr>
        <w:br/>
      </w:r>
      <w:r w:rsidR="0044133E">
        <w:rPr>
          <w:rFonts w:cstheme="minorHAnsi"/>
          <w:bCs/>
          <w:color w:val="FF0000"/>
          <w:lang w:val="en-US"/>
        </w:rPr>
        <w:t xml:space="preserve">If you have ticked </w:t>
      </w:r>
      <w:r w:rsidR="0044133E" w:rsidRPr="0044133E">
        <w:rPr>
          <w:rFonts w:cstheme="minorHAnsi"/>
          <w:b/>
          <w:bCs/>
          <w:color w:val="FF0000"/>
          <w:u w:val="single"/>
          <w:lang w:val="en-US"/>
        </w:rPr>
        <w:t>yes</w:t>
      </w:r>
      <w:r w:rsidR="0044133E">
        <w:rPr>
          <w:rFonts w:cstheme="minorHAnsi"/>
          <w:bCs/>
          <w:color w:val="FF0000"/>
          <w:lang w:val="en-US"/>
        </w:rPr>
        <w:t>, p</w:t>
      </w:r>
      <w:r w:rsidRPr="009A62EC">
        <w:rPr>
          <w:rFonts w:cstheme="minorHAnsi"/>
          <w:bCs/>
          <w:color w:val="FF0000"/>
          <w:lang w:val="en-US"/>
        </w:rPr>
        <w:t xml:space="preserve">lease contact the mental health hotline on 1800 011 511 (24 hours) for appropriate services, </w:t>
      </w:r>
      <w:r w:rsidR="00585385">
        <w:rPr>
          <w:rFonts w:cstheme="minorHAnsi"/>
          <w:bCs/>
          <w:color w:val="FF0000"/>
          <w:lang w:val="en-US"/>
        </w:rPr>
        <w:t>go to</w:t>
      </w:r>
      <w:r w:rsidRPr="009A62EC">
        <w:rPr>
          <w:rFonts w:cstheme="minorHAnsi"/>
          <w:bCs/>
          <w:color w:val="FF0000"/>
          <w:lang w:val="en-US"/>
        </w:rPr>
        <w:t xml:space="preserve"> your nearest hospital, or call 000.</w:t>
      </w:r>
      <w:bookmarkStart w:id="0" w:name="_Hlk57647075"/>
      <w:r w:rsidR="0044133E">
        <w:rPr>
          <w:rFonts w:cstheme="minorHAnsi"/>
          <w:bCs/>
          <w:color w:val="FF0000"/>
          <w:lang w:val="en-US"/>
        </w:rPr>
        <w:t xml:space="preserve"> headspace Lithgow is not a crisis service.</w:t>
      </w:r>
    </w:p>
    <w:tbl>
      <w:tblPr>
        <w:tblStyle w:val="TableGrid"/>
        <w:tblW w:w="0" w:type="auto"/>
        <w:tblInd w:w="132" w:type="dxa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827"/>
        <w:gridCol w:w="1651"/>
        <w:gridCol w:w="475"/>
        <w:gridCol w:w="1135"/>
        <w:gridCol w:w="991"/>
        <w:gridCol w:w="2127"/>
      </w:tblGrid>
      <w:tr w:rsidR="00E970F8" w:rsidRPr="00800668" w14:paraId="724951AD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363617C6" w14:textId="1F60B9AE" w:rsidR="00E970F8" w:rsidRPr="00800668" w:rsidRDefault="00E970F8" w:rsidP="00351FD6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days Date: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543AE3FD" w14:textId="77777777" w:rsidR="00E970F8" w:rsidRPr="00800668" w:rsidRDefault="00E970F8" w:rsidP="00351FD6">
            <w:pPr>
              <w:rPr>
                <w:rFonts w:cstheme="minorHAnsi"/>
              </w:rPr>
            </w:pPr>
          </w:p>
        </w:tc>
      </w:tr>
      <w:tr w:rsidR="001B72CF" w:rsidRPr="00800668" w14:paraId="243AEB91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44893452" w14:textId="1E66575B" w:rsidR="001B72CF" w:rsidRPr="00800668" w:rsidRDefault="00AD616C" w:rsidP="00351FD6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 xml:space="preserve">Your </w:t>
            </w:r>
            <w:r w:rsidR="001B72CF" w:rsidRPr="00800668">
              <w:rPr>
                <w:rFonts w:cstheme="minorHAnsi"/>
                <w:b/>
              </w:rPr>
              <w:t>Name (preferred):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6A05A809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</w:tr>
      <w:tr w:rsidR="001B72CF" w:rsidRPr="00800668" w14:paraId="19B4AD21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662F5566" w14:textId="77777777" w:rsidR="001B72CF" w:rsidRPr="00800668" w:rsidRDefault="001B72CF" w:rsidP="00351FD6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Age:</w:t>
            </w:r>
          </w:p>
        </w:tc>
        <w:tc>
          <w:tcPr>
            <w:tcW w:w="1651" w:type="dxa"/>
            <w:tcBorders>
              <w:left w:val="single" w:sz="18" w:space="0" w:color="auto"/>
              <w:right w:val="single" w:sz="8" w:space="0" w:color="000000" w:themeColor="text1"/>
            </w:tcBorders>
          </w:tcPr>
          <w:p w14:paraId="5A39BBE3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  <w:tc>
          <w:tcPr>
            <w:tcW w:w="1610" w:type="dxa"/>
            <w:gridSpan w:val="2"/>
            <w:tcBorders>
              <w:left w:val="single" w:sz="8" w:space="0" w:color="000000" w:themeColor="text1"/>
            </w:tcBorders>
          </w:tcPr>
          <w:p w14:paraId="3F03E212" w14:textId="77777777" w:rsidR="001B72CF" w:rsidRPr="00800668" w:rsidRDefault="001B72CF" w:rsidP="00351FD6">
            <w:pPr>
              <w:jc w:val="right"/>
              <w:rPr>
                <w:rFonts w:cstheme="minorHAnsi"/>
                <w:b/>
              </w:rPr>
            </w:pPr>
            <w:proofErr w:type="spellStart"/>
            <w:r w:rsidRPr="00800668">
              <w:rPr>
                <w:rFonts w:cstheme="minorHAnsi"/>
                <w:b/>
              </w:rPr>
              <w:t>DoB</w:t>
            </w:r>
            <w:proofErr w:type="spellEnd"/>
            <w:r w:rsidRPr="00800668">
              <w:rPr>
                <w:rFonts w:cstheme="minorHAnsi"/>
                <w:b/>
              </w:rPr>
              <w:t>:</w:t>
            </w:r>
          </w:p>
        </w:tc>
        <w:tc>
          <w:tcPr>
            <w:tcW w:w="3118" w:type="dxa"/>
            <w:gridSpan w:val="2"/>
            <w:tcBorders>
              <w:left w:val="single" w:sz="18" w:space="0" w:color="auto"/>
            </w:tcBorders>
          </w:tcPr>
          <w:p w14:paraId="41C8F396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</w:tr>
      <w:tr w:rsidR="001B72CF" w:rsidRPr="00800668" w14:paraId="563591B8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7D782E51" w14:textId="77777777" w:rsidR="001B72CF" w:rsidRPr="00800668" w:rsidRDefault="001B72CF" w:rsidP="00351FD6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Gender:</w:t>
            </w:r>
          </w:p>
        </w:tc>
        <w:tc>
          <w:tcPr>
            <w:tcW w:w="1651" w:type="dxa"/>
            <w:tcBorders>
              <w:left w:val="single" w:sz="18" w:space="0" w:color="auto"/>
              <w:right w:val="single" w:sz="8" w:space="0" w:color="000000" w:themeColor="text1"/>
            </w:tcBorders>
          </w:tcPr>
          <w:p w14:paraId="72A3D3EC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  <w:tc>
          <w:tcPr>
            <w:tcW w:w="1610" w:type="dxa"/>
            <w:gridSpan w:val="2"/>
            <w:tcBorders>
              <w:left w:val="single" w:sz="8" w:space="0" w:color="000000" w:themeColor="text1"/>
            </w:tcBorders>
          </w:tcPr>
          <w:p w14:paraId="4A2931CC" w14:textId="77777777" w:rsidR="001B72CF" w:rsidRPr="00800668" w:rsidRDefault="001B72CF" w:rsidP="00351FD6">
            <w:pPr>
              <w:jc w:val="right"/>
              <w:rPr>
                <w:rFonts w:cstheme="minorHAnsi"/>
              </w:rPr>
            </w:pPr>
            <w:r w:rsidRPr="00800668">
              <w:rPr>
                <w:rFonts w:cstheme="minorHAnsi"/>
                <w:b/>
              </w:rPr>
              <w:t>Pronouns:</w:t>
            </w:r>
          </w:p>
        </w:tc>
        <w:tc>
          <w:tcPr>
            <w:tcW w:w="3118" w:type="dxa"/>
            <w:gridSpan w:val="2"/>
            <w:tcBorders>
              <w:left w:val="single" w:sz="18" w:space="0" w:color="auto"/>
            </w:tcBorders>
          </w:tcPr>
          <w:p w14:paraId="0D0B940D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</w:tr>
      <w:tr w:rsidR="00300652" w:rsidRPr="00800668" w14:paraId="0F3EF2D4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5F10DCBF" w14:textId="047D2932" w:rsidR="00300652" w:rsidRPr="00800668" w:rsidRDefault="00300652" w:rsidP="00300652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Do you identify as: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3F4157D4" w14:textId="77777777" w:rsidR="00300652" w:rsidRDefault="00D31AFB" w:rsidP="00300652">
            <w:pPr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-648665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cstheme="minorHAnsi"/>
              </w:rPr>
              <w:t xml:space="preserve"> Aboriginal 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93967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cstheme="minorHAnsi"/>
              </w:rPr>
              <w:t xml:space="preserve"> Torres Strait Islander 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153716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cstheme="minorHAnsi"/>
              </w:rPr>
              <w:t xml:space="preserve"> Both  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6745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cstheme="minorHAnsi"/>
              </w:rPr>
              <w:t xml:space="preserve"> Non-Indigenous</w:t>
            </w:r>
          </w:p>
          <w:p w14:paraId="628EEBB2" w14:textId="363A1F5E" w:rsidR="00C83952" w:rsidRPr="00800668" w:rsidRDefault="00C83952" w:rsidP="00300652">
            <w:pPr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1888379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Other: ________________________</w:t>
            </w:r>
          </w:p>
        </w:tc>
      </w:tr>
      <w:tr w:rsidR="00C83952" w:rsidRPr="00800668" w14:paraId="7D72A1C5" w14:textId="77777777" w:rsidTr="00C83952">
        <w:tc>
          <w:tcPr>
            <w:tcW w:w="3827" w:type="dxa"/>
            <w:tcBorders>
              <w:right w:val="single" w:sz="18" w:space="0" w:color="auto"/>
            </w:tcBorders>
          </w:tcPr>
          <w:p w14:paraId="66E535E3" w14:textId="3159E942" w:rsidR="00C83952" w:rsidRPr="00800668" w:rsidRDefault="00C83952" w:rsidP="00300652">
            <w:pPr>
              <w:jc w:val="right"/>
              <w:rPr>
                <w:rFonts w:cstheme="minorHAnsi"/>
                <w:b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Language other than English spoken at home: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2126" w:type="dxa"/>
            <w:gridSpan w:val="2"/>
            <w:tcBorders>
              <w:left w:val="single" w:sz="18" w:space="0" w:color="auto"/>
            </w:tcBorders>
          </w:tcPr>
          <w:p w14:paraId="20DAF8F3" w14:textId="77777777" w:rsidR="00C83952" w:rsidRDefault="00C83952" w:rsidP="00300652">
            <w:pPr>
              <w:rPr>
                <w:rFonts w:eastAsia="MS Gothic" w:cstheme="minorHAnsi"/>
                <w:bCs/>
                <w:lang w:eastAsia="en-AU"/>
              </w:rPr>
            </w:pPr>
          </w:p>
        </w:tc>
        <w:tc>
          <w:tcPr>
            <w:tcW w:w="2126" w:type="dxa"/>
            <w:gridSpan w:val="2"/>
            <w:tcBorders>
              <w:left w:val="single" w:sz="18" w:space="0" w:color="auto"/>
            </w:tcBorders>
            <w:vAlign w:val="center"/>
          </w:tcPr>
          <w:p w14:paraId="0B8D457E" w14:textId="1BEDB67A" w:rsidR="00C83952" w:rsidRDefault="00C83952" w:rsidP="00C83952">
            <w:pPr>
              <w:jc w:val="right"/>
              <w:rPr>
                <w:rFonts w:eastAsia="MS Gothic" w:cstheme="minorHAnsi"/>
                <w:bCs/>
                <w:lang w:eastAsia="en-AU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Interpreter needed?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2127" w:type="dxa"/>
            <w:tcBorders>
              <w:left w:val="single" w:sz="18" w:space="0" w:color="auto"/>
            </w:tcBorders>
          </w:tcPr>
          <w:p w14:paraId="0251212E" w14:textId="681C4DA1" w:rsidR="00C83952" w:rsidRDefault="00C83952" w:rsidP="00300652">
            <w:pPr>
              <w:rPr>
                <w:rFonts w:eastAsia="MS Gothic" w:cstheme="minorHAnsi"/>
                <w:bCs/>
                <w:lang w:eastAsia="en-AU"/>
              </w:rPr>
            </w:pPr>
          </w:p>
        </w:tc>
      </w:tr>
      <w:tr w:rsidR="001B72CF" w:rsidRPr="00800668" w14:paraId="3DED2787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53433AE3" w14:textId="7037C4AA" w:rsidR="001B72CF" w:rsidRPr="00800668" w:rsidRDefault="001B72CF" w:rsidP="00351FD6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Y</w:t>
            </w:r>
            <w:r w:rsidR="00AD616C" w:rsidRPr="00800668">
              <w:rPr>
                <w:rFonts w:cstheme="minorHAnsi"/>
                <w:b/>
              </w:rPr>
              <w:t>our</w:t>
            </w:r>
            <w:r w:rsidRPr="00800668">
              <w:rPr>
                <w:rFonts w:cstheme="minorHAnsi"/>
                <w:b/>
              </w:rPr>
              <w:t xml:space="preserve"> Address:</w:t>
            </w:r>
          </w:p>
          <w:p w14:paraId="04D561E0" w14:textId="77777777" w:rsidR="00300652" w:rsidRPr="00800668" w:rsidRDefault="00300652" w:rsidP="00351FD6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Can we send mail to this address?</w:t>
            </w:r>
          </w:p>
          <w:p w14:paraId="5E9B6F0C" w14:textId="6D63EA0A" w:rsidR="00300652" w:rsidRPr="00800668" w:rsidRDefault="00D31AFB" w:rsidP="00351FD6">
            <w:pPr>
              <w:jc w:val="right"/>
              <w:rPr>
                <w:rFonts w:cstheme="minorHAnsi"/>
                <w:b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203739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5385">
                  <w:rPr>
                    <w:rFonts w:ascii="MS Gothic" w:eastAsia="MS Gothic" w:hAnsi="MS Gothic" w:cstheme="minorHAnsi" w:hint="eastAsia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76727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0E27B00A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</w:tr>
      <w:tr w:rsidR="001B72CF" w:rsidRPr="00800668" w14:paraId="2989004B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5F850FA0" w14:textId="24FD4185" w:rsidR="001B72CF" w:rsidRPr="00800668" w:rsidRDefault="00AD616C" w:rsidP="00351FD6">
            <w:pPr>
              <w:jc w:val="right"/>
              <w:rPr>
                <w:rFonts w:cstheme="minorHAnsi"/>
              </w:rPr>
            </w:pPr>
            <w:r w:rsidRPr="00800668">
              <w:rPr>
                <w:rFonts w:cstheme="minorHAnsi"/>
                <w:b/>
              </w:rPr>
              <w:t xml:space="preserve">Your </w:t>
            </w:r>
            <w:r w:rsidR="001B72CF" w:rsidRPr="00800668">
              <w:rPr>
                <w:rFonts w:cstheme="minorHAnsi"/>
                <w:b/>
              </w:rPr>
              <w:t>email</w:t>
            </w:r>
            <w:r w:rsidR="00300652" w:rsidRPr="00800668">
              <w:rPr>
                <w:rFonts w:cstheme="minorHAnsi"/>
              </w:rPr>
              <w:t>:</w:t>
            </w:r>
          </w:p>
          <w:p w14:paraId="187F9F11" w14:textId="77777777" w:rsidR="00300652" w:rsidRPr="00800668" w:rsidRDefault="00300652" w:rsidP="00300652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Can we send emails?</w:t>
            </w:r>
          </w:p>
          <w:p w14:paraId="1089484E" w14:textId="77777777" w:rsidR="00300652" w:rsidRPr="00800668" w:rsidRDefault="00D31AFB" w:rsidP="00300652">
            <w:pPr>
              <w:jc w:val="right"/>
              <w:rPr>
                <w:rFonts w:cstheme="minorHAnsi"/>
                <w:b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202251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95271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60061E4C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</w:tr>
      <w:tr w:rsidR="001B72CF" w:rsidRPr="00800668" w14:paraId="4E317B52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0D34201E" w14:textId="5CC7064A" w:rsidR="001B72CF" w:rsidRPr="00800668" w:rsidRDefault="00AD616C" w:rsidP="00351FD6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 xml:space="preserve">Your </w:t>
            </w:r>
            <w:r w:rsidR="001B72CF" w:rsidRPr="00800668">
              <w:rPr>
                <w:rFonts w:cstheme="minorHAnsi"/>
                <w:b/>
              </w:rPr>
              <w:t>mobile n</w:t>
            </w:r>
            <w:r w:rsidRPr="00800668">
              <w:rPr>
                <w:rFonts w:cstheme="minorHAnsi"/>
                <w:b/>
              </w:rPr>
              <w:t>umber</w:t>
            </w:r>
            <w:r w:rsidR="00300652" w:rsidRPr="00800668">
              <w:rPr>
                <w:rFonts w:cstheme="minorHAnsi"/>
                <w:b/>
              </w:rPr>
              <w:t>:</w:t>
            </w:r>
          </w:p>
          <w:p w14:paraId="30064BBD" w14:textId="77777777" w:rsidR="00300652" w:rsidRPr="00800668" w:rsidRDefault="00300652" w:rsidP="00300652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Can we call and/or text this number?</w:t>
            </w:r>
          </w:p>
          <w:p w14:paraId="03B09923" w14:textId="77777777" w:rsidR="00300652" w:rsidRPr="00800668" w:rsidRDefault="00D31AFB" w:rsidP="00300652">
            <w:pPr>
              <w:jc w:val="right"/>
              <w:rPr>
                <w:rFonts w:cstheme="minorHAnsi"/>
                <w:b/>
              </w:rPr>
            </w:pPr>
            <w:sdt>
              <w:sdtPr>
                <w:rPr>
                  <w:rFonts w:eastAsia="MS Gothic" w:cstheme="minorHAnsi"/>
                  <w:bCs/>
                  <w:lang w:eastAsia="en-AU"/>
                </w:rPr>
                <w:id w:val="-167526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-1803763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652"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="00300652"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44EAFD9C" w14:textId="77777777" w:rsidR="001B72CF" w:rsidRPr="00800668" w:rsidRDefault="001B72CF" w:rsidP="00351FD6">
            <w:pPr>
              <w:rPr>
                <w:rFonts w:cstheme="minorHAnsi"/>
              </w:rPr>
            </w:pPr>
          </w:p>
        </w:tc>
      </w:tr>
      <w:tr w:rsidR="0044133E" w:rsidRPr="00800668" w14:paraId="2012AC95" w14:textId="77777777" w:rsidTr="00E62300">
        <w:tc>
          <w:tcPr>
            <w:tcW w:w="3827" w:type="dxa"/>
            <w:tcBorders>
              <w:right w:val="single" w:sz="18" w:space="0" w:color="auto"/>
            </w:tcBorders>
          </w:tcPr>
          <w:p w14:paraId="646C6250" w14:textId="4D7AE6BF" w:rsidR="0044133E" w:rsidRPr="00800668" w:rsidRDefault="0044133E" w:rsidP="00351FD6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hen is the best time for us to contact you about this referral?</w:t>
            </w:r>
          </w:p>
        </w:tc>
        <w:tc>
          <w:tcPr>
            <w:tcW w:w="6379" w:type="dxa"/>
            <w:gridSpan w:val="5"/>
            <w:tcBorders>
              <w:left w:val="single" w:sz="18" w:space="0" w:color="auto"/>
            </w:tcBorders>
          </w:tcPr>
          <w:p w14:paraId="2D047BEB" w14:textId="77777777" w:rsidR="0044133E" w:rsidRPr="00800668" w:rsidRDefault="0044133E" w:rsidP="00351FD6">
            <w:pPr>
              <w:rPr>
                <w:rFonts w:cstheme="minorHAnsi"/>
              </w:rPr>
            </w:pPr>
          </w:p>
        </w:tc>
      </w:tr>
      <w:bookmarkEnd w:id="0"/>
    </w:tbl>
    <w:p w14:paraId="4B94D5A5" w14:textId="77777777" w:rsidR="00300652" w:rsidRPr="00800668" w:rsidRDefault="00300652" w:rsidP="000F066C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827"/>
        <w:gridCol w:w="1843"/>
        <w:gridCol w:w="2126"/>
        <w:gridCol w:w="2410"/>
      </w:tblGrid>
      <w:tr w:rsidR="005860C9" w:rsidRPr="00800668" w14:paraId="5C7F3B2C" w14:textId="77777777" w:rsidTr="0009237B">
        <w:trPr>
          <w:trHeight w:val="262"/>
        </w:trPr>
        <w:tc>
          <w:tcPr>
            <w:tcW w:w="10206" w:type="dxa"/>
            <w:gridSpan w:val="4"/>
          </w:tcPr>
          <w:p w14:paraId="1B65AE8F" w14:textId="77777777" w:rsidR="005860C9" w:rsidRPr="00800668" w:rsidRDefault="005860C9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800668">
              <w:rPr>
                <w:rFonts w:eastAsia="Times New Roman" w:cstheme="minorHAnsi"/>
                <w:b/>
                <w:bCs/>
                <w:color w:val="FF0000"/>
                <w:lang w:eastAsia="en-AU"/>
              </w:rPr>
              <w:t>In case of an emergency, who can we contact?</w:t>
            </w:r>
            <w:r w:rsidRPr="00800668">
              <w:rPr>
                <w:rFonts w:eastAsia="Times New Roman" w:cstheme="minorHAnsi"/>
                <w:color w:val="FF0000"/>
                <w:lang w:eastAsia="en-AU"/>
              </w:rPr>
              <w:t> </w:t>
            </w:r>
          </w:p>
        </w:tc>
      </w:tr>
      <w:tr w:rsidR="0022454D" w:rsidRPr="00800668" w14:paraId="544A6A11" w14:textId="77777777" w:rsidTr="00E970F8">
        <w:trPr>
          <w:trHeight w:val="262"/>
        </w:trPr>
        <w:tc>
          <w:tcPr>
            <w:tcW w:w="3827" w:type="dxa"/>
            <w:tcBorders>
              <w:right w:val="single" w:sz="18" w:space="0" w:color="auto"/>
            </w:tcBorders>
          </w:tcPr>
          <w:p w14:paraId="716F6754" w14:textId="77777777" w:rsidR="0022454D" w:rsidRPr="00800668" w:rsidRDefault="0022454D" w:rsidP="000F066C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Name of contact:</w:t>
            </w:r>
          </w:p>
        </w:tc>
        <w:tc>
          <w:tcPr>
            <w:tcW w:w="1843" w:type="dxa"/>
            <w:tcBorders>
              <w:left w:val="single" w:sz="18" w:space="0" w:color="auto"/>
              <w:right w:val="single" w:sz="8" w:space="0" w:color="000000" w:themeColor="text1"/>
            </w:tcBorders>
          </w:tcPr>
          <w:p w14:paraId="3656B9AB" w14:textId="77777777" w:rsidR="0022454D" w:rsidRPr="00800668" w:rsidRDefault="0022454D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126" w:type="dxa"/>
            <w:tcBorders>
              <w:left w:val="single" w:sz="8" w:space="0" w:color="000000" w:themeColor="text1"/>
            </w:tcBorders>
          </w:tcPr>
          <w:p w14:paraId="3E02220E" w14:textId="085E45BD" w:rsidR="0022454D" w:rsidRPr="00800668" w:rsidRDefault="0022454D" w:rsidP="0022454D">
            <w:pPr>
              <w:autoSpaceDE w:val="0"/>
              <w:autoSpaceDN w:val="0"/>
              <w:adjustRightInd w:val="0"/>
              <w:jc w:val="right"/>
              <w:rPr>
                <w:rFonts w:cstheme="minorHAnsi"/>
              </w:rPr>
            </w:pPr>
            <w:r w:rsidRPr="00800668">
              <w:rPr>
                <w:rFonts w:cstheme="minorHAnsi"/>
                <w:b/>
              </w:rPr>
              <w:t xml:space="preserve">Relationship to </w:t>
            </w:r>
            <w:r w:rsidR="00AD616C" w:rsidRPr="00800668">
              <w:rPr>
                <w:rFonts w:cstheme="minorHAnsi"/>
                <w:b/>
              </w:rPr>
              <w:t>you</w:t>
            </w:r>
            <w:r w:rsidRPr="00800668">
              <w:rPr>
                <w:rFonts w:cstheme="minorHAnsi"/>
                <w:b/>
              </w:rPr>
              <w:t>:</w:t>
            </w:r>
          </w:p>
        </w:tc>
        <w:tc>
          <w:tcPr>
            <w:tcW w:w="2410" w:type="dxa"/>
            <w:tcBorders>
              <w:left w:val="single" w:sz="18" w:space="0" w:color="auto"/>
            </w:tcBorders>
          </w:tcPr>
          <w:p w14:paraId="45FB0818" w14:textId="77777777" w:rsidR="0022454D" w:rsidRPr="00800668" w:rsidRDefault="0022454D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941478" w:rsidRPr="00800668" w14:paraId="104F0E4A" w14:textId="77777777" w:rsidTr="00E970F8">
        <w:trPr>
          <w:trHeight w:val="247"/>
        </w:trPr>
        <w:tc>
          <w:tcPr>
            <w:tcW w:w="3827" w:type="dxa"/>
            <w:tcBorders>
              <w:right w:val="single" w:sz="18" w:space="0" w:color="auto"/>
            </w:tcBorders>
          </w:tcPr>
          <w:p w14:paraId="4F7DC705" w14:textId="49DA2DCA" w:rsidR="00941478" w:rsidRPr="00800668" w:rsidRDefault="00AD616C" w:rsidP="000F066C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Phone n</w:t>
            </w:r>
            <w:r w:rsidR="00941478" w:rsidRPr="00800668">
              <w:rPr>
                <w:rFonts w:cstheme="minorHAnsi"/>
                <w:b/>
              </w:rPr>
              <w:t>umber</w:t>
            </w:r>
            <w:r w:rsidR="0022454D" w:rsidRPr="00800668">
              <w:rPr>
                <w:rFonts w:cstheme="minorHAnsi"/>
                <w:b/>
              </w:rPr>
              <w:t>(s)</w:t>
            </w:r>
            <w:r w:rsidR="00941478" w:rsidRPr="00800668">
              <w:rPr>
                <w:rFonts w:cstheme="minorHAnsi"/>
                <w:b/>
              </w:rPr>
              <w:t>:</w:t>
            </w:r>
          </w:p>
        </w:tc>
        <w:tc>
          <w:tcPr>
            <w:tcW w:w="6379" w:type="dxa"/>
            <w:gridSpan w:val="3"/>
            <w:tcBorders>
              <w:left w:val="single" w:sz="18" w:space="0" w:color="auto"/>
            </w:tcBorders>
          </w:tcPr>
          <w:p w14:paraId="049F31CB" w14:textId="77777777" w:rsidR="00941478" w:rsidRPr="00800668" w:rsidRDefault="00941478" w:rsidP="000F066C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2E5EAF" w:rsidRPr="00800668" w14:paraId="3DD29310" w14:textId="77777777" w:rsidTr="00E970F8">
        <w:trPr>
          <w:trHeight w:val="247"/>
        </w:trPr>
        <w:tc>
          <w:tcPr>
            <w:tcW w:w="3827" w:type="dxa"/>
            <w:tcBorders>
              <w:right w:val="single" w:sz="18" w:space="0" w:color="auto"/>
            </w:tcBorders>
          </w:tcPr>
          <w:p w14:paraId="668F4A36" w14:textId="07477905" w:rsidR="002E5EAF" w:rsidRPr="00800668" w:rsidRDefault="002E5EAF" w:rsidP="002E5EAF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 xml:space="preserve"> If N</w:t>
            </w:r>
            <w:r w:rsidR="00E62300" w:rsidRPr="00800668">
              <w:rPr>
                <w:rFonts w:cstheme="minorHAnsi"/>
                <w:b/>
              </w:rPr>
              <w:t>ext of Kin</w:t>
            </w:r>
            <w:r w:rsidRPr="00800668">
              <w:rPr>
                <w:rFonts w:cstheme="minorHAnsi"/>
                <w:b/>
              </w:rPr>
              <w:t>, email:</w:t>
            </w:r>
          </w:p>
          <w:p w14:paraId="57FA7D75" w14:textId="2A005F99" w:rsidR="002E5EAF" w:rsidRPr="00800668" w:rsidRDefault="002E5EAF" w:rsidP="00E970F8">
            <w:pPr>
              <w:jc w:val="right"/>
              <w:rPr>
                <w:rFonts w:cstheme="minorHAnsi"/>
                <w:b/>
              </w:rPr>
            </w:pPr>
            <w:r w:rsidRPr="00800668">
              <w:rPr>
                <w:rFonts w:cstheme="minorHAnsi"/>
                <w:b/>
              </w:rPr>
              <w:t>Can we send them emails/some resources?</w:t>
            </w:r>
            <w:r w:rsidR="00E970F8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175355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70F8">
                  <w:rPr>
                    <w:rFonts w:ascii="MS Gothic" w:eastAsia="MS Gothic" w:hAnsi="MS Gothic" w:cstheme="minorHAnsi" w:hint="eastAsia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 xml:space="preserve">Yes </w:t>
            </w:r>
            <w:sdt>
              <w:sdtPr>
                <w:rPr>
                  <w:rFonts w:eastAsia="MS Gothic" w:cstheme="minorHAnsi"/>
                  <w:bCs/>
                  <w:lang w:eastAsia="en-AU"/>
                </w:rPr>
                <w:id w:val="48829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0668">
                  <w:rPr>
                    <w:rFonts w:ascii="Segoe UI Symbol" w:eastAsia="MS Gothic" w:hAnsi="Segoe UI Symbol" w:cs="Segoe UI Symbol"/>
                    <w:bCs/>
                    <w:lang w:eastAsia="en-AU"/>
                  </w:rPr>
                  <w:t>☐</w:t>
                </w:r>
              </w:sdtContent>
            </w:sdt>
            <w:r w:rsidRPr="00800668">
              <w:rPr>
                <w:rFonts w:eastAsia="MS Gothic" w:cstheme="minorHAnsi"/>
                <w:bCs/>
                <w:lang w:eastAsia="en-AU"/>
              </w:rPr>
              <w:t>No</w:t>
            </w:r>
          </w:p>
        </w:tc>
        <w:tc>
          <w:tcPr>
            <w:tcW w:w="6379" w:type="dxa"/>
            <w:gridSpan w:val="3"/>
            <w:tcBorders>
              <w:left w:val="single" w:sz="18" w:space="0" w:color="auto"/>
            </w:tcBorders>
          </w:tcPr>
          <w:p w14:paraId="3FABD336" w14:textId="77777777" w:rsidR="002E5EAF" w:rsidRPr="00800668" w:rsidRDefault="002E5EAF" w:rsidP="002E5EAF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</w:tbl>
    <w:p w14:paraId="2D8F5198" w14:textId="54366152" w:rsidR="002E5EAF" w:rsidRDefault="002E5EAF" w:rsidP="000949B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7"/>
        <w:gridCol w:w="2614"/>
        <w:gridCol w:w="2614"/>
        <w:gridCol w:w="2501"/>
      </w:tblGrid>
      <w:tr w:rsidR="00585385" w14:paraId="77001206" w14:textId="77777777" w:rsidTr="00585385">
        <w:tc>
          <w:tcPr>
            <w:tcW w:w="10206" w:type="dxa"/>
            <w:gridSpan w:val="4"/>
          </w:tcPr>
          <w:p w14:paraId="32801706" w14:textId="4398B793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70AD47"/>
                <w:sz w:val="20"/>
                <w:szCs w:val="20"/>
              </w:rPr>
              <w:t>sessions</w:t>
            </w:r>
            <w:r>
              <w:rPr>
                <w:rStyle w:val="normaltextrun"/>
                <w:rFonts w:ascii="Arial" w:hAnsi="Arial" w:cs="Arial"/>
                <w:b/>
                <w:bCs/>
                <w:color w:val="70AD47"/>
                <w:sz w:val="20"/>
                <w:szCs w:val="20"/>
              </w:rPr>
              <w:t xml:space="preserve"> usually take between 45-50 minutes. </w:t>
            </w:r>
            <w:r>
              <w:rPr>
                <w:rStyle w:val="normaltextrun"/>
                <w:rFonts w:ascii="Arial" w:hAnsi="Arial" w:cs="Arial"/>
                <w:b/>
                <w:bCs/>
                <w:color w:val="70AD47"/>
                <w:sz w:val="20"/>
                <w:szCs w:val="20"/>
              </w:rPr>
              <w:t>appointments</w:t>
            </w:r>
            <w:r>
              <w:rPr>
                <w:rStyle w:val="normaltextrun"/>
                <w:rFonts w:ascii="Arial" w:hAnsi="Arial" w:cs="Arial"/>
                <w:b/>
                <w:bCs/>
                <w:color w:val="70AD47"/>
                <w:sz w:val="20"/>
                <w:szCs w:val="20"/>
              </w:rPr>
              <w:t xml:space="preserve"> with our doctor are usually 30-45 minutes</w:t>
            </w:r>
          </w:p>
        </w:tc>
      </w:tr>
      <w:tr w:rsidR="00585385" w14:paraId="555BE844" w14:textId="77777777" w:rsidTr="00585385">
        <w:tc>
          <w:tcPr>
            <w:tcW w:w="10206" w:type="dxa"/>
            <w:gridSpan w:val="4"/>
          </w:tcPr>
          <w:p w14:paraId="6E914047" w14:textId="236D46C2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85385">
              <w:rPr>
                <w:rFonts w:cstheme="minorHAnsi"/>
                <w:b/>
                <w:sz w:val="28"/>
                <w:szCs w:val="18"/>
              </w:rPr>
              <w:t>What services would you like to discuss and/or access?</w:t>
            </w:r>
          </w:p>
        </w:tc>
      </w:tr>
      <w:tr w:rsidR="00585385" w14:paraId="33F431BF" w14:textId="77777777" w:rsidTr="00585385">
        <w:tc>
          <w:tcPr>
            <w:tcW w:w="2477" w:type="dxa"/>
          </w:tcPr>
          <w:p w14:paraId="62D69031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343E28CB" wp14:editId="4FAFC62B">
                      <wp:extent cx="900000" cy="900000"/>
                      <wp:effectExtent l="0" t="0" r="14605" b="14605"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884C313" id="Oval 1" o:spid="_x0000_s1026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" strokecolor="white" strokeweight="1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  <w:p w14:paraId="41EA57F0" w14:textId="5C668FCD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</w:rPr>
              <w:t>Mental health wellbeing</w:t>
            </w:r>
          </w:p>
        </w:tc>
        <w:tc>
          <w:tcPr>
            <w:tcW w:w="2614" w:type="dxa"/>
          </w:tcPr>
          <w:p w14:paraId="196C2255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67F9ACBC" wp14:editId="70649D1C">
                      <wp:extent cx="900000" cy="900000"/>
                      <wp:effectExtent l="0" t="0" r="14605" b="1460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B0CE80E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‘</w:t>
                                  </w:r>
                                </w:p>
                                <w:p w14:paraId="092F20DB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700C14C6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A85D802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BBC83BE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2A16E0A6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4AB504DD" w14:textId="77777777" w:rsidR="00585385" w:rsidRPr="005F4CC4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Drug</w:t>
                                  </w:r>
                                </w:p>
                              </w:txbxContent>
                            </wps:txbx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7F9ACBC" id="Oval 2" o:spid="_x0000_s1026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Lq/2MPDgQAAAAABPlbLzBCB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" strokecolor="white" strokeweight="1pt">
                      <v:fill r:id="rId13" o:title="" recolor="t" rotate="t" type="frame"/>
                      <v:stroke joinstyle="miter"/>
                      <v:textbox>
                        <w:txbxContent>
                          <w:p w14:paraId="0B0CE80E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‘</w:t>
                            </w:r>
                          </w:p>
                          <w:p w14:paraId="092F20DB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700C14C6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A85D802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BBC83BE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2A16E0A6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4AB504DD" w14:textId="77777777" w:rsidR="00585385" w:rsidRPr="005F4CC4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Drug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  <w:p w14:paraId="563C66DB" w14:textId="646DCF26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</w:rPr>
              <w:t>Alcohol &amp; another drug support</w:t>
            </w:r>
          </w:p>
        </w:tc>
        <w:tc>
          <w:tcPr>
            <w:tcW w:w="2614" w:type="dxa"/>
          </w:tcPr>
          <w:p w14:paraId="7376F79B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54A7ADC7" wp14:editId="3FC29EFC">
                      <wp:extent cx="900000" cy="900000"/>
                      <wp:effectExtent l="0" t="0" r="14605" b="14605"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EEC1BD4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‘</w:t>
                                  </w:r>
                                </w:p>
                                <w:p w14:paraId="22F47A25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7FEA706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1F5A52E5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672ADA21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71FF1401" w14:textId="77777777" w:rsidR="00585385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  <w:p w14:paraId="61AF5968" w14:textId="77777777" w:rsidR="00585385" w:rsidRPr="005F4CC4" w:rsidRDefault="00585385" w:rsidP="00585385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Drug</w:t>
                                  </w:r>
                                </w:p>
                              </w:txbxContent>
                            </wps:txbx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4A7ADC7" id="Oval 7" o:spid="_x0000_s1027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" strokecolor="white" strokeweight="1pt">
                      <v:fill r:id="rId13" o:title="" recolor="t" rotate="t" type="frame"/>
                      <v:stroke joinstyle="miter"/>
                      <v:textbox>
                        <w:txbxContent>
                          <w:p w14:paraId="5EEC1BD4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‘</w:t>
                            </w:r>
                          </w:p>
                          <w:p w14:paraId="22F47A25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7FEA706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F5A52E5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72ADA21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71FF1401" w14:textId="77777777" w:rsidR="00585385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1AF5968" w14:textId="77777777" w:rsidR="00585385" w:rsidRPr="005F4CC4" w:rsidRDefault="00585385" w:rsidP="0058538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Drug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  <w:p w14:paraId="6642C323" w14:textId="3605D95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1B2EE0">
              <w:rPr>
                <w:rFonts w:ascii="Cocogoose" w:hAnsi="Cocogoose"/>
                <w:sz w:val="20"/>
              </w:rPr>
              <w:t>Physical and/or sexual health support</w:t>
            </w:r>
          </w:p>
        </w:tc>
        <w:tc>
          <w:tcPr>
            <w:tcW w:w="2501" w:type="dxa"/>
          </w:tcPr>
          <w:p w14:paraId="21E9712F" w14:textId="77777777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  <w:noProof/>
              </w:rPr>
              <mc:AlternateContent>
                <mc:Choice Requires="wps">
                  <w:drawing>
                    <wp:inline distT="0" distB="0" distL="0" distR="0" wp14:anchorId="139E9DDB" wp14:editId="471AA1D1">
                      <wp:extent cx="900000" cy="900000"/>
                      <wp:effectExtent l="0" t="0" r="14605" b="14605"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0000" cy="90000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solidFill>
                                  <a:sysClr val="window" lastClr="FFFFFF">
                                    <a:hueOff val="0"/>
                                    <a:satOff val="0"/>
                                    <a:lumOff val="0"/>
                                    <a:alphaOff val="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2BB76D" id="Oval 8" o:spid="_x0000_s1026" style="width:70.8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gJsAAA&#10;AACImgALAAAAgKgJsAAAAACImgALAAAAgKgJsAAAAACImgALAAAAgK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gJsAAA&#10;AACImgALAAAAgKgJsAAAAACImgALAAAAgKgJsAAAAACImgALAAAAgK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" strokecolor="white" strokeweight="1pt">
                      <v:fill r:id="rId15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  <w:p w14:paraId="2A44FEEA" w14:textId="13A7E5B4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5F4CC4">
              <w:rPr>
                <w:rFonts w:ascii="Cocogoose" w:hAnsi="Cocogoose"/>
              </w:rPr>
              <w:t>Work and Study support</w:t>
            </w:r>
          </w:p>
        </w:tc>
      </w:tr>
      <w:tr w:rsidR="00585385" w14:paraId="7B95ACC6" w14:textId="77777777" w:rsidTr="00585385">
        <w:tc>
          <w:tcPr>
            <w:tcW w:w="2477" w:type="dxa"/>
          </w:tcPr>
          <w:p w14:paraId="3A2544F4" w14:textId="5CC6BF4E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44133E">
              <w:rPr>
                <w:rFonts w:cstheme="minorHAnsi"/>
                <w:b/>
              </w:rPr>
              <w:t>(Yes/No</w:t>
            </w:r>
            <w:r>
              <w:rPr>
                <w:rFonts w:cstheme="minorHAnsi"/>
                <w:b/>
              </w:rPr>
              <w:t>/Unsure</w:t>
            </w:r>
            <w:r w:rsidRPr="0044133E">
              <w:rPr>
                <w:rFonts w:cstheme="minorHAnsi"/>
                <w:b/>
              </w:rPr>
              <w:t>)</w:t>
            </w:r>
          </w:p>
        </w:tc>
        <w:tc>
          <w:tcPr>
            <w:tcW w:w="2614" w:type="dxa"/>
          </w:tcPr>
          <w:p w14:paraId="42D312F1" w14:textId="41CBCCA2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44133E">
              <w:rPr>
                <w:rFonts w:cstheme="minorHAnsi"/>
                <w:b/>
              </w:rPr>
              <w:t>(Yes/No</w:t>
            </w:r>
            <w:r>
              <w:rPr>
                <w:rFonts w:cstheme="minorHAnsi"/>
                <w:b/>
              </w:rPr>
              <w:t>/Unsure</w:t>
            </w:r>
            <w:r w:rsidRPr="0044133E">
              <w:rPr>
                <w:rFonts w:cstheme="minorHAnsi"/>
                <w:b/>
              </w:rPr>
              <w:t>)</w:t>
            </w:r>
          </w:p>
        </w:tc>
        <w:tc>
          <w:tcPr>
            <w:tcW w:w="2614" w:type="dxa"/>
          </w:tcPr>
          <w:p w14:paraId="368A7A46" w14:textId="4276368C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44133E">
              <w:rPr>
                <w:rFonts w:cstheme="minorHAnsi"/>
                <w:b/>
              </w:rPr>
              <w:t>(Yes/No</w:t>
            </w:r>
            <w:r>
              <w:rPr>
                <w:rFonts w:cstheme="minorHAnsi"/>
                <w:b/>
              </w:rPr>
              <w:t>/Unsure</w:t>
            </w:r>
            <w:r w:rsidRPr="0044133E">
              <w:rPr>
                <w:rFonts w:cstheme="minorHAnsi"/>
                <w:b/>
              </w:rPr>
              <w:t>)</w:t>
            </w:r>
          </w:p>
        </w:tc>
        <w:tc>
          <w:tcPr>
            <w:tcW w:w="2501" w:type="dxa"/>
          </w:tcPr>
          <w:p w14:paraId="79819748" w14:textId="4C176E94" w:rsidR="00585385" w:rsidRDefault="00585385" w:rsidP="00585385">
            <w:pPr>
              <w:jc w:val="center"/>
              <w:rPr>
                <w:rFonts w:cstheme="minorHAnsi"/>
                <w:b/>
              </w:rPr>
            </w:pPr>
            <w:r w:rsidRPr="0044133E">
              <w:rPr>
                <w:rFonts w:cstheme="minorHAnsi"/>
                <w:b/>
              </w:rPr>
              <w:t>(Yes/No</w:t>
            </w:r>
            <w:r>
              <w:rPr>
                <w:rFonts w:cstheme="minorHAnsi"/>
                <w:b/>
              </w:rPr>
              <w:t>/Unsure</w:t>
            </w:r>
            <w:r w:rsidRPr="0044133E">
              <w:rPr>
                <w:rFonts w:cstheme="minorHAnsi"/>
                <w:b/>
              </w:rPr>
              <w:t>)</w:t>
            </w:r>
          </w:p>
        </w:tc>
      </w:tr>
    </w:tbl>
    <w:p w14:paraId="01C1E716" w14:textId="77777777" w:rsidR="0044133E" w:rsidRPr="00800668" w:rsidRDefault="0044133E" w:rsidP="000949B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10206" w:type="dxa"/>
        <w:tblInd w:w="132" w:type="dxa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827"/>
        <w:gridCol w:w="6379"/>
      </w:tblGrid>
      <w:tr w:rsidR="00534F6C" w:rsidRPr="00800668" w14:paraId="2C56C3B7" w14:textId="77777777" w:rsidTr="0044133E">
        <w:trPr>
          <w:trHeight w:val="1441"/>
        </w:trPr>
        <w:tc>
          <w:tcPr>
            <w:tcW w:w="3827" w:type="dxa"/>
            <w:tcBorders>
              <w:right w:val="single" w:sz="24" w:space="0" w:color="auto"/>
            </w:tcBorders>
          </w:tcPr>
          <w:p w14:paraId="6E086725" w14:textId="48C46F19" w:rsidR="00E970F8" w:rsidRPr="009A62EC" w:rsidRDefault="00E970F8" w:rsidP="00E970F8">
            <w:pPr>
              <w:jc w:val="right"/>
              <w:rPr>
                <w:rFonts w:eastAsia="Arial Unicode MS" w:cstheme="minorHAnsi"/>
                <w:b/>
              </w:rPr>
            </w:pPr>
            <w:r w:rsidRPr="009A62EC">
              <w:rPr>
                <w:rFonts w:eastAsia="Arial Unicode MS" w:cstheme="minorHAnsi"/>
                <w:b/>
              </w:rPr>
              <w:t>What do you hope headspace Lithgow can support you</w:t>
            </w:r>
            <w:r>
              <w:rPr>
                <w:rFonts w:eastAsia="Arial Unicode MS" w:cstheme="minorHAnsi"/>
                <w:b/>
              </w:rPr>
              <w:t xml:space="preserve"> </w:t>
            </w:r>
            <w:r w:rsidRPr="009A62EC">
              <w:rPr>
                <w:rFonts w:eastAsia="Arial Unicode MS" w:cstheme="minorHAnsi"/>
                <w:b/>
              </w:rPr>
              <w:t xml:space="preserve">with? </w:t>
            </w:r>
          </w:p>
          <w:p w14:paraId="5369FA2A" w14:textId="77777777" w:rsidR="00E970F8" w:rsidRPr="009A62EC" w:rsidRDefault="00E970F8" w:rsidP="00E970F8">
            <w:pPr>
              <w:jc w:val="right"/>
              <w:rPr>
                <w:rFonts w:eastAsia="Arial Unicode MS" w:cstheme="minorHAnsi"/>
                <w:b/>
              </w:rPr>
            </w:pPr>
          </w:p>
          <w:p w14:paraId="3C867850" w14:textId="32E6FB6F" w:rsidR="00534F6C" w:rsidRPr="00800668" w:rsidRDefault="00E970F8" w:rsidP="00E970F8">
            <w:pPr>
              <w:tabs>
                <w:tab w:val="left" w:pos="2415"/>
              </w:tabs>
              <w:jc w:val="right"/>
              <w:rPr>
                <w:rFonts w:eastAsia="MS Gothic" w:cstheme="minorHAnsi"/>
                <w:bCs/>
                <w:lang w:eastAsia="en-AU"/>
              </w:rPr>
            </w:pPr>
            <w:r w:rsidRPr="009A62EC">
              <w:rPr>
                <w:rFonts w:eastAsia="Arial Unicode MS" w:cstheme="minorHAnsi"/>
                <w:b/>
              </w:rPr>
              <w:t>What do you feel would be useful about coming to headspace?</w:t>
            </w:r>
          </w:p>
        </w:tc>
        <w:tc>
          <w:tcPr>
            <w:tcW w:w="6379" w:type="dxa"/>
            <w:tcBorders>
              <w:left w:val="single" w:sz="24" w:space="0" w:color="auto"/>
            </w:tcBorders>
          </w:tcPr>
          <w:p w14:paraId="6ECB6F3B" w14:textId="56F56CDC" w:rsidR="00534F6C" w:rsidRDefault="00534F6C" w:rsidP="00E86FDE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7303C7AB" w14:textId="77777777" w:rsidR="00534F6C" w:rsidRDefault="00534F6C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435F30F0" w14:textId="77777777" w:rsidR="000C4C51" w:rsidRDefault="000C4C51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34111CD7" w14:textId="77777777" w:rsidR="000C4C51" w:rsidRDefault="000C4C51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  <w:p w14:paraId="1299C43A" w14:textId="35E52D8C" w:rsidR="000C4C51" w:rsidRPr="00800668" w:rsidRDefault="000C4C51" w:rsidP="00C43712">
            <w:pPr>
              <w:tabs>
                <w:tab w:val="left" w:pos="2415"/>
              </w:tabs>
              <w:rPr>
                <w:rFonts w:eastAsia="MS Gothic" w:cstheme="minorHAnsi"/>
                <w:bCs/>
                <w:lang w:eastAsia="en-AU"/>
              </w:rPr>
            </w:pPr>
          </w:p>
        </w:tc>
      </w:tr>
    </w:tbl>
    <w:p w14:paraId="5997CC1D" w14:textId="7E10D4DE" w:rsidR="00FA7C9F" w:rsidRDefault="00FA7C9F" w:rsidP="00D42629">
      <w:pPr>
        <w:spacing w:after="0"/>
        <w:rPr>
          <w:b/>
        </w:rPr>
      </w:pPr>
    </w:p>
    <w:p w14:paraId="2E127857" w14:textId="159F6365" w:rsidR="00585385" w:rsidRDefault="00585385" w:rsidP="00D42629">
      <w:pPr>
        <w:spacing w:after="0"/>
        <w:rPr>
          <w:b/>
        </w:rPr>
      </w:pPr>
    </w:p>
    <w:p w14:paraId="1EB4DF9A" w14:textId="5565DCBF" w:rsidR="00585385" w:rsidRDefault="00585385" w:rsidP="00D42629">
      <w:pPr>
        <w:spacing w:after="0"/>
        <w:rPr>
          <w:b/>
        </w:rPr>
      </w:pPr>
      <w:r>
        <w:rPr>
          <w:b/>
        </w:rPr>
        <w:lastRenderedPageBreak/>
        <w:t>Office Use Only……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8363"/>
      </w:tblGrid>
      <w:tr w:rsidR="00656337" w14:paraId="57C354ED" w14:textId="77777777" w:rsidTr="00656337">
        <w:tc>
          <w:tcPr>
            <w:tcW w:w="1701" w:type="dxa"/>
          </w:tcPr>
          <w:p w14:paraId="55DC33D4" w14:textId="77777777" w:rsidR="00656337" w:rsidRDefault="00656337" w:rsidP="00656337">
            <w:pPr>
              <w:jc w:val="right"/>
              <w:rPr>
                <w:b/>
              </w:rPr>
            </w:pPr>
            <w:r>
              <w:rPr>
                <w:b/>
              </w:rPr>
              <w:t>Notes:</w:t>
            </w:r>
          </w:p>
          <w:p w14:paraId="25954F60" w14:textId="77777777" w:rsidR="00656337" w:rsidRDefault="00656337" w:rsidP="00656337">
            <w:pPr>
              <w:jc w:val="right"/>
              <w:rPr>
                <w:b/>
              </w:rPr>
            </w:pPr>
          </w:p>
          <w:p w14:paraId="29EB3A8A" w14:textId="77777777" w:rsidR="00656337" w:rsidRDefault="00656337" w:rsidP="00656337">
            <w:pPr>
              <w:jc w:val="right"/>
              <w:rPr>
                <w:b/>
              </w:rPr>
            </w:pPr>
          </w:p>
          <w:p w14:paraId="46496108" w14:textId="77777777" w:rsidR="00656337" w:rsidRDefault="00656337" w:rsidP="00656337">
            <w:pPr>
              <w:jc w:val="right"/>
              <w:rPr>
                <w:b/>
              </w:rPr>
            </w:pPr>
          </w:p>
          <w:p w14:paraId="3F1543C4" w14:textId="77777777" w:rsidR="00656337" w:rsidRDefault="00656337" w:rsidP="00656337">
            <w:pPr>
              <w:jc w:val="right"/>
              <w:rPr>
                <w:b/>
              </w:rPr>
            </w:pPr>
          </w:p>
          <w:p w14:paraId="772BAED6" w14:textId="77777777" w:rsidR="00656337" w:rsidRDefault="00656337" w:rsidP="00656337">
            <w:pPr>
              <w:jc w:val="right"/>
              <w:rPr>
                <w:b/>
              </w:rPr>
            </w:pPr>
          </w:p>
          <w:p w14:paraId="4D0BE6CE" w14:textId="2DD59E6E" w:rsidR="00656337" w:rsidRDefault="00656337" w:rsidP="00656337">
            <w:pPr>
              <w:jc w:val="right"/>
              <w:rPr>
                <w:b/>
              </w:rPr>
            </w:pPr>
          </w:p>
        </w:tc>
        <w:tc>
          <w:tcPr>
            <w:tcW w:w="8363" w:type="dxa"/>
          </w:tcPr>
          <w:p w14:paraId="5CA241CE" w14:textId="77777777" w:rsidR="00656337" w:rsidRPr="00656337" w:rsidRDefault="00656337" w:rsidP="00D42629"/>
        </w:tc>
      </w:tr>
    </w:tbl>
    <w:p w14:paraId="141B09E1" w14:textId="77777777" w:rsidR="00656337" w:rsidRDefault="00656337" w:rsidP="00D42629">
      <w:pPr>
        <w:spacing w:after="0"/>
        <w:rPr>
          <w:b/>
        </w:rPr>
      </w:pPr>
    </w:p>
    <w:tbl>
      <w:tblPr>
        <w:tblW w:w="0" w:type="dxa"/>
        <w:tblInd w:w="1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5"/>
        <w:gridCol w:w="1260"/>
        <w:gridCol w:w="3105"/>
        <w:gridCol w:w="2970"/>
        <w:gridCol w:w="1545"/>
      </w:tblGrid>
      <w:tr w:rsidR="00585385" w:rsidRPr="00585385" w14:paraId="6E7DE511" w14:textId="77777777" w:rsidTr="00585385"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84FB28" w14:textId="77777777" w:rsidR="00585385" w:rsidRPr="00585385" w:rsidRDefault="00585385" w:rsidP="0058538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Appt date: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A40B92" w14:textId="77777777" w:rsidR="00585385" w:rsidRPr="00585385" w:rsidRDefault="00585385" w:rsidP="0058538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Appt time: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310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C91F2" w14:textId="77777777" w:rsidR="00585385" w:rsidRPr="00585385" w:rsidRDefault="00585385" w:rsidP="0058538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Appt type: 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(person/phone/telehealth) </w:t>
            </w:r>
          </w:p>
        </w:tc>
        <w:tc>
          <w:tcPr>
            <w:tcW w:w="29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57A358" w14:textId="77777777" w:rsidR="00585385" w:rsidRPr="00585385" w:rsidRDefault="00585385" w:rsidP="0058538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Who will be attending appt: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br/>
              <w:t>(</w:t>
            </w:r>
            <w:proofErr w:type="spellStart"/>
            <w:r w:rsidRPr="00585385">
              <w:rPr>
                <w:rFonts w:ascii="Calibri" w:eastAsia="Times New Roman" w:hAnsi="Calibri" w:cs="Calibri"/>
                <w:lang w:eastAsia="en-AU"/>
              </w:rPr>
              <w:t>eg</w:t>
            </w:r>
            <w:proofErr w:type="spellEnd"/>
            <w:r w:rsidRPr="00585385">
              <w:rPr>
                <w:rFonts w:ascii="Calibri" w:eastAsia="Times New Roman" w:hAnsi="Calibri" w:cs="Calibri"/>
                <w:lang w:eastAsia="en-AU"/>
              </w:rPr>
              <w:t> family/friend) </w:t>
            </w:r>
          </w:p>
        </w:tc>
        <w:tc>
          <w:tcPr>
            <w:tcW w:w="154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222F50" w14:textId="77777777" w:rsidR="00585385" w:rsidRPr="00585385" w:rsidRDefault="00585385" w:rsidP="0058538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Clinician: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  <w:tr w:rsidR="00585385" w:rsidRPr="00585385" w14:paraId="01F29794" w14:textId="77777777" w:rsidTr="00585385">
        <w:tc>
          <w:tcPr>
            <w:tcW w:w="127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C9ACF7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FD803B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31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2D450E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EF9F5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81DF8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</w:tbl>
    <w:p w14:paraId="52ADAC35" w14:textId="77777777" w:rsidR="00585385" w:rsidRPr="00585385" w:rsidRDefault="00585385" w:rsidP="00585385">
      <w:pPr>
        <w:spacing w:after="0" w:line="240" w:lineRule="auto"/>
        <w:ind w:firstLine="2415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585385">
        <w:rPr>
          <w:rFonts w:ascii="Calibri" w:eastAsia="Times New Roman" w:hAnsi="Calibri" w:cs="Calibri"/>
          <w:lang w:eastAsia="en-AU"/>
        </w:rPr>
        <w:t> </w:t>
      </w:r>
    </w:p>
    <w:tbl>
      <w:tblPr>
        <w:tblW w:w="0" w:type="dxa"/>
        <w:tblInd w:w="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0"/>
        <w:gridCol w:w="1545"/>
        <w:gridCol w:w="2835"/>
        <w:gridCol w:w="2400"/>
      </w:tblGrid>
      <w:tr w:rsidR="00585385" w:rsidRPr="00585385" w14:paraId="7A2CB666" w14:textId="77777777" w:rsidTr="00585385">
        <w:tc>
          <w:tcPr>
            <w:tcW w:w="3390" w:type="dxa"/>
            <w:tcBorders>
              <w:top w:val="single" w:sz="6" w:space="0" w:color="7F7F7F"/>
              <w:left w:val="single" w:sz="6" w:space="0" w:color="7F7F7F"/>
              <w:bottom w:val="single" w:sz="6" w:space="0" w:color="7F7F7F"/>
              <w:right w:val="single" w:sz="18" w:space="0" w:color="auto"/>
            </w:tcBorders>
            <w:shd w:val="clear" w:color="auto" w:fill="auto"/>
            <w:hideMark/>
          </w:tcPr>
          <w:p w14:paraId="6BB443DF" w14:textId="77777777" w:rsidR="00585385" w:rsidRPr="00585385" w:rsidRDefault="00585385" w:rsidP="00585385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Informed of headspace Location: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545" w:type="dxa"/>
            <w:tcBorders>
              <w:top w:val="single" w:sz="6" w:space="0" w:color="7F7F7F"/>
              <w:left w:val="single" w:sz="18" w:space="0" w:color="auto"/>
              <w:bottom w:val="single" w:sz="6" w:space="0" w:color="7F7F7F"/>
              <w:right w:val="single" w:sz="6" w:space="0" w:color="7F7F7F"/>
            </w:tcBorders>
            <w:shd w:val="clear" w:color="auto" w:fill="auto"/>
            <w:hideMark/>
          </w:tcPr>
          <w:p w14:paraId="7D9CB1F3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Segoe UI Symbol" w:eastAsia="Times New Roman" w:hAnsi="Segoe UI Symbol" w:cs="Times New Roman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Yes   </w:t>
            </w:r>
            <w:r w:rsidRPr="00585385">
              <w:rPr>
                <w:rFonts w:ascii="Segoe UI Symbol" w:eastAsia="Times New Roman" w:hAnsi="Segoe UI Symbol" w:cs="Times New Roman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No </w:t>
            </w:r>
          </w:p>
        </w:tc>
        <w:tc>
          <w:tcPr>
            <w:tcW w:w="2835" w:type="dxa"/>
            <w:tcBorders>
              <w:top w:val="single" w:sz="6" w:space="0" w:color="7F7F7F"/>
              <w:left w:val="single" w:sz="18" w:space="0" w:color="auto"/>
              <w:bottom w:val="single" w:sz="6" w:space="0" w:color="7F7F7F"/>
              <w:right w:val="single" w:sz="6" w:space="0" w:color="7F7F7F"/>
            </w:tcBorders>
            <w:shd w:val="clear" w:color="auto" w:fill="auto"/>
            <w:hideMark/>
          </w:tcPr>
          <w:p w14:paraId="7F63C5DD" w14:textId="77777777" w:rsidR="00585385" w:rsidRPr="00585385" w:rsidRDefault="00585385" w:rsidP="00585385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b/>
                <w:bCs/>
                <w:lang w:eastAsia="en-AU"/>
              </w:rPr>
              <w:t>Ask to arrive 10 mins early: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2400" w:type="dxa"/>
            <w:tcBorders>
              <w:top w:val="single" w:sz="6" w:space="0" w:color="7F7F7F"/>
              <w:left w:val="single" w:sz="18" w:space="0" w:color="auto"/>
              <w:bottom w:val="single" w:sz="6" w:space="0" w:color="7F7F7F"/>
              <w:right w:val="single" w:sz="6" w:space="0" w:color="7F7F7F"/>
            </w:tcBorders>
            <w:shd w:val="clear" w:color="auto" w:fill="auto"/>
            <w:hideMark/>
          </w:tcPr>
          <w:p w14:paraId="31AAA29A" w14:textId="77777777" w:rsidR="00585385" w:rsidRPr="00585385" w:rsidRDefault="00585385" w:rsidP="0058538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585385">
              <w:rPr>
                <w:rFonts w:ascii="Segoe UI Symbol" w:eastAsia="Times New Roman" w:hAnsi="Segoe UI Symbol" w:cs="Times New Roman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Yes   </w:t>
            </w:r>
            <w:r w:rsidRPr="00585385">
              <w:rPr>
                <w:rFonts w:ascii="Segoe UI Symbol" w:eastAsia="Times New Roman" w:hAnsi="Segoe UI Symbol" w:cs="Times New Roman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No </w:t>
            </w:r>
          </w:p>
        </w:tc>
      </w:tr>
    </w:tbl>
    <w:p w14:paraId="205E59B2" w14:textId="77777777" w:rsidR="00585385" w:rsidRPr="00585385" w:rsidRDefault="00585385" w:rsidP="0058538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585385">
        <w:rPr>
          <w:rFonts w:ascii="Calibri" w:eastAsia="Times New Roman" w:hAnsi="Calibri" w:cs="Calibri"/>
          <w:lang w:eastAsia="en-AU"/>
        </w:rPr>
        <w:t> </w:t>
      </w:r>
    </w:p>
    <w:tbl>
      <w:tblPr>
        <w:tblW w:w="10185" w:type="dxa"/>
        <w:tblInd w:w="1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5366"/>
      </w:tblGrid>
      <w:tr w:rsidR="00656337" w:rsidRPr="00585385" w14:paraId="3EE10094" w14:textId="77777777" w:rsidTr="00656337">
        <w:trPr>
          <w:trHeight w:val="315"/>
        </w:trPr>
        <w:tc>
          <w:tcPr>
            <w:tcW w:w="4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62E39C" w14:textId="6AD72154" w:rsidR="00656337" w:rsidRPr="00585385" w:rsidRDefault="00656337" w:rsidP="00585385">
            <w:pPr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>
              <w:rPr>
                <w:rFonts w:ascii="Calibri" w:eastAsia="Times New Roman" w:hAnsi="Calibri" w:cs="Calibri"/>
                <w:lang w:eastAsia="en-AU"/>
              </w:rPr>
              <w:t xml:space="preserve">SRI? 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Yes 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No </w:t>
            </w:r>
            <w:r>
              <w:rPr>
                <w:rFonts w:ascii="Calibri" w:eastAsia="Times New Roman" w:hAnsi="Calibri" w:cs="Calibri"/>
                <w:lang w:eastAsia="en-AU"/>
              </w:rPr>
              <w:t xml:space="preserve"> </w:t>
            </w:r>
          </w:p>
        </w:tc>
        <w:tc>
          <w:tcPr>
            <w:tcW w:w="536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C2C3DF" w14:textId="6EC54AD5" w:rsidR="00656337" w:rsidRPr="00585385" w:rsidRDefault="00656337" w:rsidP="00656337">
            <w:pPr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YP created on HAPI 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Complete </w:t>
            </w:r>
          </w:p>
        </w:tc>
      </w:tr>
      <w:tr w:rsidR="00656337" w:rsidRPr="00585385" w14:paraId="4CFD9152" w14:textId="77777777" w:rsidTr="00656337">
        <w:trPr>
          <w:trHeight w:val="315"/>
        </w:trPr>
        <w:tc>
          <w:tcPr>
            <w:tcW w:w="4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AD4E2F" w14:textId="601D9B2E" w:rsidR="00656337" w:rsidRDefault="00656337" w:rsidP="00585385">
            <w:pPr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File named on </w:t>
            </w:r>
            <w:proofErr w:type="spellStart"/>
            <w:r w:rsidRPr="00585385">
              <w:rPr>
                <w:rFonts w:ascii="Calibri" w:eastAsia="Times New Roman" w:hAnsi="Calibri" w:cs="Calibri"/>
                <w:lang w:eastAsia="en-AU"/>
              </w:rPr>
              <w:t>Mastercare</w:t>
            </w:r>
            <w:proofErr w:type="spellEnd"/>
            <w:r w:rsidRPr="00585385">
              <w:rPr>
                <w:rFonts w:ascii="Calibri" w:eastAsia="Times New Roman" w:hAnsi="Calibri" w:cs="Calibri"/>
                <w:lang w:eastAsia="en-AU"/>
              </w:rPr>
              <w:t> as SRI: 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Complete </w:t>
            </w:r>
          </w:p>
        </w:tc>
        <w:tc>
          <w:tcPr>
            <w:tcW w:w="536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9D4F72" w14:textId="1C02A6D5" w:rsidR="00656337" w:rsidRPr="00585385" w:rsidRDefault="00656337" w:rsidP="00656337">
            <w:pPr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Create an </w:t>
            </w:r>
            <w:proofErr w:type="spellStart"/>
            <w:r w:rsidRPr="00585385">
              <w:rPr>
                <w:rFonts w:ascii="Calibri" w:eastAsia="Times New Roman" w:hAnsi="Calibri" w:cs="Calibri"/>
                <w:lang w:eastAsia="en-AU"/>
              </w:rPr>
              <w:t>OoS</w:t>
            </w:r>
            <w:proofErr w:type="spellEnd"/>
            <w:r w:rsidRPr="00585385">
              <w:rPr>
                <w:rFonts w:ascii="Calibri" w:eastAsia="Times New Roman" w:hAnsi="Calibri" w:cs="Calibri"/>
                <w:lang w:eastAsia="en-AU"/>
              </w:rPr>
              <w:t> for 1</w:t>
            </w:r>
            <w:r w:rsidRPr="00585385">
              <w:rPr>
                <w:rFonts w:ascii="Calibri" w:eastAsia="Times New Roman" w:hAnsi="Calibri" w:cs="Calibri"/>
                <w:sz w:val="17"/>
                <w:szCs w:val="17"/>
                <w:vertAlign w:val="superscript"/>
                <w:lang w:eastAsia="en-AU"/>
              </w:rPr>
              <w:t>st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contact ​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​ Complete </w:t>
            </w:r>
          </w:p>
        </w:tc>
      </w:tr>
      <w:tr w:rsidR="00656337" w:rsidRPr="00585385" w14:paraId="4639ED54" w14:textId="77777777" w:rsidTr="00656337">
        <w:trPr>
          <w:trHeight w:val="282"/>
        </w:trPr>
        <w:tc>
          <w:tcPr>
            <w:tcW w:w="4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18610B" w14:textId="19F21272" w:rsidR="00656337" w:rsidRPr="00656337" w:rsidRDefault="00656337" w:rsidP="00656337">
            <w:pPr>
              <w:spacing w:after="0" w:line="24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Notify clinical team: 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Yes 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 No </w:t>
            </w:r>
          </w:p>
        </w:tc>
        <w:tc>
          <w:tcPr>
            <w:tcW w:w="536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4FCB60" w14:textId="2A82A3C0" w:rsidR="00656337" w:rsidRPr="00585385" w:rsidRDefault="00656337" w:rsidP="00656337">
            <w:pPr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Client created on MC ​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​ Complete </w:t>
            </w:r>
          </w:p>
        </w:tc>
      </w:tr>
      <w:tr w:rsidR="00585385" w:rsidRPr="00585385" w14:paraId="653A1B48" w14:textId="77777777" w:rsidTr="00656337">
        <w:trPr>
          <w:trHeight w:val="315"/>
        </w:trPr>
        <w:tc>
          <w:tcPr>
            <w:tcW w:w="48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26B533" w14:textId="4625D705" w:rsidR="00585385" w:rsidRPr="00585385" w:rsidRDefault="00656337" w:rsidP="00585385">
            <w:pPr>
              <w:spacing w:after="0" w:line="24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Intake booked into diary ​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​ Complete </w:t>
            </w:r>
          </w:p>
        </w:tc>
        <w:tc>
          <w:tcPr>
            <w:tcW w:w="536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76FFA3" w14:textId="48408F20" w:rsidR="00585385" w:rsidRPr="00585385" w:rsidRDefault="00656337" w:rsidP="00656337">
            <w:pPr>
              <w:spacing w:after="0" w:line="240" w:lineRule="auto"/>
              <w:jc w:val="right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AU"/>
              </w:rPr>
            </w:pPr>
            <w:r w:rsidRPr="00585385">
              <w:rPr>
                <w:rFonts w:ascii="Calibri" w:eastAsia="Times New Roman" w:hAnsi="Calibri" w:cs="Calibri"/>
                <w:lang w:eastAsia="en-AU"/>
              </w:rPr>
              <w:t>Welcome email sent to YP &amp; added to MC ​</w:t>
            </w:r>
            <w:r w:rsidRPr="00585385">
              <w:rPr>
                <w:rFonts w:ascii="Segoe UI Symbol" w:eastAsia="Times New Roman" w:hAnsi="Segoe UI Symbol" w:cs="Segoe UI"/>
                <w:lang w:eastAsia="en-AU"/>
              </w:rPr>
              <w:t>☐</w:t>
            </w:r>
            <w:r w:rsidRPr="00585385">
              <w:rPr>
                <w:rFonts w:ascii="Calibri" w:eastAsia="Times New Roman" w:hAnsi="Calibri" w:cs="Calibri"/>
                <w:lang w:eastAsia="en-AU"/>
              </w:rPr>
              <w:t>​ Complete </w:t>
            </w:r>
          </w:p>
        </w:tc>
      </w:tr>
    </w:tbl>
    <w:p w14:paraId="19F778C8" w14:textId="77777777" w:rsidR="00585385" w:rsidRDefault="00585385" w:rsidP="00D42629">
      <w:pPr>
        <w:spacing w:after="0"/>
        <w:rPr>
          <w:b/>
        </w:rPr>
      </w:pPr>
      <w:bookmarkStart w:id="1" w:name="_GoBack"/>
      <w:bookmarkEnd w:id="1"/>
    </w:p>
    <w:sectPr w:rsidR="00585385" w:rsidSect="0057452B">
      <w:headerReference w:type="default" r:id="rId16"/>
      <w:pgSz w:w="11906" w:h="16838"/>
      <w:pgMar w:top="720" w:right="720" w:bottom="720" w:left="720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F9371" w14:textId="77777777" w:rsidR="00D31AFB" w:rsidRDefault="00D31AFB" w:rsidP="00941478">
      <w:pPr>
        <w:spacing w:after="0" w:line="240" w:lineRule="auto"/>
      </w:pPr>
      <w:r>
        <w:separator/>
      </w:r>
    </w:p>
  </w:endnote>
  <w:endnote w:type="continuationSeparator" w:id="0">
    <w:p w14:paraId="42A8475E" w14:textId="77777777" w:rsidR="00D31AFB" w:rsidRDefault="00D31AFB" w:rsidP="00941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‚l‚r ƒSƒVƒbƒ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cogoose">
    <w:panose1 w:val="02000503020000020004"/>
    <w:charset w:val="00"/>
    <w:family w:val="auto"/>
    <w:pitch w:val="variable"/>
    <w:sig w:usb0="A00002A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138563" w14:textId="77777777" w:rsidR="00D31AFB" w:rsidRDefault="00D31AFB" w:rsidP="00941478">
      <w:pPr>
        <w:spacing w:after="0" w:line="240" w:lineRule="auto"/>
      </w:pPr>
      <w:r>
        <w:separator/>
      </w:r>
    </w:p>
  </w:footnote>
  <w:footnote w:type="continuationSeparator" w:id="0">
    <w:p w14:paraId="3AF4B6C6" w14:textId="77777777" w:rsidR="00D31AFB" w:rsidRDefault="00D31AFB" w:rsidP="00941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FFD37" w14:textId="158C33C7" w:rsidR="00941478" w:rsidRPr="0044133E" w:rsidRDefault="00800668" w:rsidP="00800668">
    <w:pPr>
      <w:spacing w:after="0" w:line="240" w:lineRule="auto"/>
      <w:jc w:val="center"/>
      <w:rPr>
        <w:rFonts w:ascii="Cocogoose" w:hAnsi="Cocogoose"/>
        <w:bCs/>
        <w:color w:val="70AD47" w:themeColor="accent6"/>
        <w:sz w:val="40"/>
      </w:rPr>
    </w:pPr>
    <w:r w:rsidRPr="0044133E">
      <w:rPr>
        <w:noProof/>
        <w:sz w:val="40"/>
      </w:rPr>
      <w:drawing>
        <wp:anchor distT="0" distB="0" distL="114300" distR="114300" simplePos="0" relativeHeight="251659264" behindDoc="0" locked="0" layoutInCell="1" allowOverlap="1" wp14:anchorId="3A15D99E" wp14:editId="5198507C">
          <wp:simplePos x="0" y="0"/>
          <wp:positionH relativeFrom="page">
            <wp:posOffset>5302250</wp:posOffset>
          </wp:positionH>
          <wp:positionV relativeFrom="paragraph">
            <wp:posOffset>-389255</wp:posOffset>
          </wp:positionV>
          <wp:extent cx="2395913" cy="1390650"/>
          <wp:effectExtent l="0" t="0" r="4445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5913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70F8" w:rsidRPr="0044133E">
      <w:rPr>
        <w:rFonts w:ascii="Cocogoose" w:hAnsi="Cocogoose"/>
        <w:bCs/>
        <w:color w:val="70AD47" w:themeColor="accent6"/>
        <w:sz w:val="40"/>
      </w:rPr>
      <w:t>Self-Referral</w:t>
    </w:r>
    <w:r w:rsidRPr="0044133E">
      <w:rPr>
        <w:rFonts w:ascii="Cocogoose" w:hAnsi="Cocogoose"/>
        <w:bCs/>
        <w:color w:val="70AD47" w:themeColor="accent6"/>
        <w:sz w:val="40"/>
      </w:rPr>
      <w:t xml:space="preserve"> Form</w:t>
    </w:r>
  </w:p>
  <w:p w14:paraId="6B1F0EE7" w14:textId="537AE818" w:rsidR="00E970F8" w:rsidRPr="00E970F8" w:rsidRDefault="00E970F8" w:rsidP="00E970F8">
    <w:pPr>
      <w:jc w:val="cent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04C2B"/>
    <w:multiLevelType w:val="hybridMultilevel"/>
    <w:tmpl w:val="E9A4F83A"/>
    <w:lvl w:ilvl="0" w:tplc="49DE5CC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8715E"/>
    <w:multiLevelType w:val="hybridMultilevel"/>
    <w:tmpl w:val="EC54E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711C9"/>
    <w:multiLevelType w:val="hybridMultilevel"/>
    <w:tmpl w:val="A12819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5F53CA"/>
    <w:multiLevelType w:val="hybridMultilevel"/>
    <w:tmpl w:val="1AE64FBC"/>
    <w:lvl w:ilvl="0" w:tplc="2670D9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C2E62"/>
    <w:multiLevelType w:val="hybridMultilevel"/>
    <w:tmpl w:val="2EB06F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8A6C41"/>
    <w:multiLevelType w:val="hybridMultilevel"/>
    <w:tmpl w:val="C94CDC90"/>
    <w:lvl w:ilvl="0" w:tplc="A060241C">
      <w:start w:val="13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36DDE"/>
    <w:multiLevelType w:val="hybridMultilevel"/>
    <w:tmpl w:val="7876AC32"/>
    <w:lvl w:ilvl="0" w:tplc="49DE5CC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C2091"/>
    <w:multiLevelType w:val="hybridMultilevel"/>
    <w:tmpl w:val="5902014A"/>
    <w:lvl w:ilvl="0" w:tplc="485689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8E049A"/>
    <w:multiLevelType w:val="hybridMultilevel"/>
    <w:tmpl w:val="7D70A3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557DCD"/>
    <w:multiLevelType w:val="hybridMultilevel"/>
    <w:tmpl w:val="1410EA6C"/>
    <w:lvl w:ilvl="0" w:tplc="FF8426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8"/>
  </w:num>
  <w:num w:numId="5">
    <w:abstractNumId w:val="5"/>
  </w:num>
  <w:num w:numId="6">
    <w:abstractNumId w:val="9"/>
  </w:num>
  <w:num w:numId="7">
    <w:abstractNumId w:val="3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zY2NjE1MzMxNjRT0lEKTi0uzszPAykwrAUAlKDH0iwAAAA="/>
  </w:docVars>
  <w:rsids>
    <w:rsidRoot w:val="00941478"/>
    <w:rsid w:val="00015FF1"/>
    <w:rsid w:val="00016799"/>
    <w:rsid w:val="00021CE0"/>
    <w:rsid w:val="000756F2"/>
    <w:rsid w:val="0009237B"/>
    <w:rsid w:val="000949B9"/>
    <w:rsid w:val="000C4C51"/>
    <w:rsid w:val="000F066C"/>
    <w:rsid w:val="001134ED"/>
    <w:rsid w:val="001569C5"/>
    <w:rsid w:val="00173B70"/>
    <w:rsid w:val="001754A4"/>
    <w:rsid w:val="00184FE1"/>
    <w:rsid w:val="001935BA"/>
    <w:rsid w:val="001B72CF"/>
    <w:rsid w:val="001C0E57"/>
    <w:rsid w:val="001C7AFB"/>
    <w:rsid w:val="0022454D"/>
    <w:rsid w:val="002312C7"/>
    <w:rsid w:val="00232FDC"/>
    <w:rsid w:val="0025381B"/>
    <w:rsid w:val="00255229"/>
    <w:rsid w:val="00264451"/>
    <w:rsid w:val="00272AB1"/>
    <w:rsid w:val="002A3B08"/>
    <w:rsid w:val="002D721E"/>
    <w:rsid w:val="002E5EAF"/>
    <w:rsid w:val="00300652"/>
    <w:rsid w:val="00340281"/>
    <w:rsid w:val="00377078"/>
    <w:rsid w:val="00381651"/>
    <w:rsid w:val="003A1AB6"/>
    <w:rsid w:val="003B1F51"/>
    <w:rsid w:val="003B2C9D"/>
    <w:rsid w:val="003D35E6"/>
    <w:rsid w:val="0044133E"/>
    <w:rsid w:val="00493CF4"/>
    <w:rsid w:val="004E2B6E"/>
    <w:rsid w:val="004F275A"/>
    <w:rsid w:val="00534F6C"/>
    <w:rsid w:val="005372C1"/>
    <w:rsid w:val="005733C6"/>
    <w:rsid w:val="0057452B"/>
    <w:rsid w:val="00585385"/>
    <w:rsid w:val="005860C9"/>
    <w:rsid w:val="0058752F"/>
    <w:rsid w:val="005952B6"/>
    <w:rsid w:val="005A6041"/>
    <w:rsid w:val="006126D8"/>
    <w:rsid w:val="00640E60"/>
    <w:rsid w:val="006435C9"/>
    <w:rsid w:val="00656337"/>
    <w:rsid w:val="006A1B8E"/>
    <w:rsid w:val="006C4488"/>
    <w:rsid w:val="006E42D6"/>
    <w:rsid w:val="00702295"/>
    <w:rsid w:val="00705A55"/>
    <w:rsid w:val="00725216"/>
    <w:rsid w:val="007304FF"/>
    <w:rsid w:val="0073645A"/>
    <w:rsid w:val="007447CF"/>
    <w:rsid w:val="00792B09"/>
    <w:rsid w:val="007F2E84"/>
    <w:rsid w:val="00800668"/>
    <w:rsid w:val="00805277"/>
    <w:rsid w:val="008671B9"/>
    <w:rsid w:val="00886372"/>
    <w:rsid w:val="008D23EE"/>
    <w:rsid w:val="00941478"/>
    <w:rsid w:val="00991A1E"/>
    <w:rsid w:val="00993DBB"/>
    <w:rsid w:val="009C30DB"/>
    <w:rsid w:val="00A02582"/>
    <w:rsid w:val="00A75D41"/>
    <w:rsid w:val="00AD616C"/>
    <w:rsid w:val="00B2458D"/>
    <w:rsid w:val="00B301F0"/>
    <w:rsid w:val="00B36249"/>
    <w:rsid w:val="00B457E1"/>
    <w:rsid w:val="00B57569"/>
    <w:rsid w:val="00B77EB1"/>
    <w:rsid w:val="00BB297E"/>
    <w:rsid w:val="00BC215D"/>
    <w:rsid w:val="00BD7C99"/>
    <w:rsid w:val="00C05069"/>
    <w:rsid w:val="00C34A0B"/>
    <w:rsid w:val="00C358F9"/>
    <w:rsid w:val="00C43712"/>
    <w:rsid w:val="00C60B13"/>
    <w:rsid w:val="00C747A5"/>
    <w:rsid w:val="00C83952"/>
    <w:rsid w:val="00CD74ED"/>
    <w:rsid w:val="00D02BD0"/>
    <w:rsid w:val="00D31AFB"/>
    <w:rsid w:val="00D42629"/>
    <w:rsid w:val="00D54B50"/>
    <w:rsid w:val="00D76C10"/>
    <w:rsid w:val="00DB69B7"/>
    <w:rsid w:val="00DC21C6"/>
    <w:rsid w:val="00DC5276"/>
    <w:rsid w:val="00DD414C"/>
    <w:rsid w:val="00DD6C16"/>
    <w:rsid w:val="00E1226B"/>
    <w:rsid w:val="00E138C6"/>
    <w:rsid w:val="00E24F1A"/>
    <w:rsid w:val="00E62300"/>
    <w:rsid w:val="00E83A7B"/>
    <w:rsid w:val="00E86FDE"/>
    <w:rsid w:val="00E970F8"/>
    <w:rsid w:val="00ED042F"/>
    <w:rsid w:val="00F60763"/>
    <w:rsid w:val="00F81693"/>
    <w:rsid w:val="00F87D23"/>
    <w:rsid w:val="00FA217B"/>
    <w:rsid w:val="00FA7C9F"/>
    <w:rsid w:val="00FB4BCF"/>
    <w:rsid w:val="3895E008"/>
    <w:rsid w:val="405234E8"/>
    <w:rsid w:val="719C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A96E"/>
  <w15:chartTrackingRefBased/>
  <w15:docId w15:val="{BAC65E80-D425-4C88-9AC5-209524677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478"/>
  </w:style>
  <w:style w:type="paragraph" w:styleId="Footer">
    <w:name w:val="footer"/>
    <w:basedOn w:val="Normal"/>
    <w:link w:val="FooterChar"/>
    <w:uiPriority w:val="99"/>
    <w:unhideWhenUsed/>
    <w:rsid w:val="009414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478"/>
  </w:style>
  <w:style w:type="table" w:styleId="TableGrid">
    <w:name w:val="Table Grid"/>
    <w:basedOn w:val="TableNormal"/>
    <w:uiPriority w:val="39"/>
    <w:rsid w:val="00941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1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1478"/>
    <w:pPr>
      <w:ind w:left="720"/>
      <w:contextualSpacing/>
    </w:pPr>
  </w:style>
  <w:style w:type="table" w:styleId="GridTable5Dark-Accent6">
    <w:name w:val="Grid Table 5 Dark Accent 6"/>
    <w:basedOn w:val="TableNormal"/>
    <w:uiPriority w:val="50"/>
    <w:rsid w:val="00FA7C9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4-Accent6">
    <w:name w:val="List Table 4 Accent 6"/>
    <w:basedOn w:val="TableNormal"/>
    <w:uiPriority w:val="49"/>
    <w:rsid w:val="00FA7C9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Sig">
    <w:name w:val="Sig"/>
    <w:basedOn w:val="Normal"/>
    <w:qFormat/>
    <w:rsid w:val="00FA7C9F"/>
    <w:pPr>
      <w:tabs>
        <w:tab w:val="left" w:pos="4193"/>
        <w:tab w:val="left" w:pos="8159"/>
      </w:tabs>
      <w:spacing w:after="120" w:line="264" w:lineRule="auto"/>
      <w:jc w:val="both"/>
    </w:pPr>
    <w:rPr>
      <w:rFonts w:ascii="Arial" w:hAnsi="Arial" w:cs="Arial"/>
      <w:b/>
      <w:sz w:val="16"/>
      <w:szCs w:val="16"/>
    </w:rPr>
  </w:style>
  <w:style w:type="table" w:styleId="GridTable6Colorful-Accent6">
    <w:name w:val="Grid Table 6 Colorful Accent 6"/>
    <w:basedOn w:val="TableNormal"/>
    <w:uiPriority w:val="51"/>
    <w:rsid w:val="0009237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B1F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F5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00668"/>
    <w:rPr>
      <w:i/>
      <w:iCs/>
    </w:rPr>
  </w:style>
  <w:style w:type="character" w:styleId="Strong">
    <w:name w:val="Strong"/>
    <w:basedOn w:val="DefaultParagraphFont"/>
    <w:uiPriority w:val="22"/>
    <w:qFormat/>
    <w:rsid w:val="00800668"/>
    <w:rPr>
      <w:b/>
      <w:bCs/>
    </w:rPr>
  </w:style>
  <w:style w:type="character" w:customStyle="1" w:styleId="normaltextrun">
    <w:name w:val="normaltextrun"/>
    <w:basedOn w:val="DefaultParagraphFont"/>
    <w:rsid w:val="00C83952"/>
  </w:style>
  <w:style w:type="character" w:customStyle="1" w:styleId="eop">
    <w:name w:val="eop"/>
    <w:basedOn w:val="DefaultParagraphFont"/>
    <w:rsid w:val="00C83952"/>
  </w:style>
  <w:style w:type="paragraph" w:customStyle="1" w:styleId="paragraph">
    <w:name w:val="paragraph"/>
    <w:basedOn w:val="Normal"/>
    <w:rsid w:val="002A3B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scxw37213372">
    <w:name w:val="scxw37213372"/>
    <w:basedOn w:val="DefaultParagraphFont"/>
    <w:rsid w:val="00585385"/>
  </w:style>
  <w:style w:type="character" w:customStyle="1" w:styleId="contentcontrolboundarysink">
    <w:name w:val="contentcontrolboundarysink"/>
    <w:basedOn w:val="DefaultParagraphFont"/>
    <w:rsid w:val="00585385"/>
  </w:style>
  <w:style w:type="character" w:customStyle="1" w:styleId="scxw7423406">
    <w:name w:val="scxw7423406"/>
    <w:basedOn w:val="DefaultParagraphFont"/>
    <w:rsid w:val="00585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8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870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75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55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4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56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2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26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52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46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33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74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5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99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6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597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42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7649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3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94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0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864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9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16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9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22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71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13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4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89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37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66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23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4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3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1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1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5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8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46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2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5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9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4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98B96222F6564F80CB34F4F078D80C" ma:contentTypeVersion="10" ma:contentTypeDescription="Create a new document." ma:contentTypeScope="" ma:versionID="adf4ae61fbfe8bd1cd1affe297db9810">
  <xsd:schema xmlns:xsd="http://www.w3.org/2001/XMLSchema" xmlns:xs="http://www.w3.org/2001/XMLSchema" xmlns:p="http://schemas.microsoft.com/office/2006/metadata/properties" xmlns:ns2="53536f6b-6973-4d5b-a8fe-4807042f5511" xmlns:ns3="75be32db-bb61-4e1e-89f1-6e4820ad6a0d" targetNamespace="http://schemas.microsoft.com/office/2006/metadata/properties" ma:root="true" ma:fieldsID="c44f1aad35d8cde083fdb6dad6f47719" ns2:_="" ns3:_="">
    <xsd:import namespace="53536f6b-6973-4d5b-a8fe-4807042f5511"/>
    <xsd:import namespace="75be32db-bb61-4e1e-89f1-6e4820ad6a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36f6b-6973-4d5b-a8fe-4807042f5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e32db-bb61-4e1e-89f1-6e4820ad6a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E13EF5-810E-4DB9-8C4A-259F9F456A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EDF290-ECD9-4DDE-B4CE-D7CB718E0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536f6b-6973-4d5b-a8fe-4807042f5511"/>
    <ds:schemaRef ds:uri="75be32db-bb61-4e1e-89f1-6e4820ad6a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7B44F1-7C74-4F5C-9B3A-F8C2CE114F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athon Health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ita Bassett</dc:creator>
  <cp:keywords/>
  <dc:description/>
  <cp:lastModifiedBy>Bonita Bassett</cp:lastModifiedBy>
  <cp:revision>2</cp:revision>
  <dcterms:created xsi:type="dcterms:W3CDTF">2021-10-04T02:11:00Z</dcterms:created>
  <dcterms:modified xsi:type="dcterms:W3CDTF">2021-10-04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98B96222F6564F80CB34F4F078D80C</vt:lpwstr>
  </property>
</Properties>
</file>